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5F5AA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D09F1">
        <w:rPr>
          <w:b/>
          <w:sz w:val="20"/>
          <w:szCs w:val="20"/>
        </w:rPr>
        <w:t xml:space="preserve">East Stroudsburg Area School District </w:t>
      </w:r>
    </w:p>
    <w:p w14:paraId="706E0089" w14:textId="77777777" w:rsidR="00915C77" w:rsidRDefault="00915C77" w:rsidP="00223718">
      <w:pPr>
        <w:rPr>
          <w:b/>
          <w:sz w:val="20"/>
          <w:szCs w:val="20"/>
        </w:rPr>
      </w:pPr>
    </w:p>
    <w:p w14:paraId="4717807B" w14:textId="39EEAEB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D09F1">
        <w:rPr>
          <w:b/>
          <w:sz w:val="20"/>
          <w:szCs w:val="20"/>
        </w:rPr>
        <w:t>120-45-200-3</w:t>
      </w:r>
    </w:p>
    <w:p w14:paraId="6BA8BA22" w14:textId="77777777" w:rsidR="00223718" w:rsidRPr="00357703" w:rsidRDefault="00223718" w:rsidP="00223718">
      <w:pPr>
        <w:rPr>
          <w:sz w:val="20"/>
          <w:szCs w:val="20"/>
        </w:rPr>
      </w:pPr>
    </w:p>
    <w:p w14:paraId="42F9A72F" w14:textId="17EB066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403E">
        <w:rPr>
          <w:b/>
          <w:sz w:val="20"/>
          <w:szCs w:val="20"/>
        </w:rPr>
        <w:t>11/07/2023</w:t>
      </w:r>
    </w:p>
    <w:p w14:paraId="7E8F8139" w14:textId="77777777" w:rsidR="00291947" w:rsidRPr="00357703" w:rsidRDefault="00291947" w:rsidP="00223718">
      <w:pPr>
        <w:rPr>
          <w:sz w:val="20"/>
          <w:szCs w:val="20"/>
        </w:rPr>
      </w:pPr>
    </w:p>
    <w:p w14:paraId="625D6F07" w14:textId="765674E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4403E">
        <w:rPr>
          <w:b/>
          <w:sz w:val="20"/>
          <w:szCs w:val="20"/>
        </w:rPr>
        <w:t>11/14/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7CE8B1A" w:rsidR="00223718" w:rsidRPr="00357703" w:rsidRDefault="003E35E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E3F5F44" w:rsidR="00223718" w:rsidRPr="00357703" w:rsidRDefault="003E35E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10C34B4" w:rsidR="00223718" w:rsidRPr="00357703" w:rsidRDefault="003E35E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6590AE4" w:rsidR="00D6151F" w:rsidRDefault="003E35E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FDA96F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80929">
        <w:rPr>
          <w:sz w:val="16"/>
          <w:szCs w:val="16"/>
        </w:rPr>
        <w:fldChar w:fldCharType="begin">
          <w:ffData>
            <w:name w:val=""/>
            <w:enabled/>
            <w:calcOnExit w:val="0"/>
            <w:checkBox>
              <w:sizeAuto/>
              <w:default w:val="1"/>
            </w:checkBox>
          </w:ffData>
        </w:fldChar>
      </w:r>
      <w:r w:rsidR="00C80929">
        <w:rPr>
          <w:sz w:val="16"/>
          <w:szCs w:val="16"/>
        </w:rPr>
        <w:instrText xml:space="preserve"> FORMCHECKBOX </w:instrText>
      </w:r>
      <w:r w:rsidR="00C80929">
        <w:rPr>
          <w:sz w:val="16"/>
          <w:szCs w:val="16"/>
        </w:rPr>
      </w:r>
      <w:r w:rsidR="00C8092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DDA4E12" w:rsidR="00087C50" w:rsidRPr="009319BD" w:rsidRDefault="00FB1D7F"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EAB190D" w:rsidR="009751D3" w:rsidRPr="009319BD" w:rsidRDefault="005F4CD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31E1EA2A" w:rsidR="009751D3" w:rsidRPr="009319BD" w:rsidRDefault="00686D6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6E52ED7" w:rsidR="00364463" w:rsidRDefault="00FB1D7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135A89AE" w:rsidR="00364463" w:rsidRDefault="00FB1D7F"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9C0DA0">
      <w:headerReference w:type="even" r:id="rId14"/>
      <w:headerReference w:type="default" r:id="rId15"/>
      <w:footerReference w:type="even" r:id="rId16"/>
      <w:footerReference w:type="default" r:id="rId17"/>
      <w:headerReference w:type="first" r:id="rId18"/>
      <w:footerReference w:type="first" r:id="rId19"/>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EA3C3" w14:textId="77777777" w:rsidR="001B6A7E" w:rsidRDefault="001B6A7E" w:rsidP="00A16BFB">
      <w:r>
        <w:separator/>
      </w:r>
    </w:p>
  </w:endnote>
  <w:endnote w:type="continuationSeparator" w:id="0">
    <w:p w14:paraId="0065E329" w14:textId="77777777" w:rsidR="001B6A7E" w:rsidRDefault="001B6A7E" w:rsidP="00A16BFB">
      <w:r>
        <w:continuationSeparator/>
      </w:r>
    </w:p>
  </w:endnote>
  <w:endnote w:type="continuationNotice" w:id="1">
    <w:p w14:paraId="24E9E68C" w14:textId="77777777" w:rsidR="001B6A7E" w:rsidRDefault="001B6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F00E" w14:textId="77777777" w:rsidR="0094403E" w:rsidRDefault="009440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30D8A" w14:textId="77777777" w:rsidR="001B6A7E" w:rsidRDefault="001B6A7E" w:rsidP="00A16BFB">
      <w:r>
        <w:separator/>
      </w:r>
    </w:p>
  </w:footnote>
  <w:footnote w:type="continuationSeparator" w:id="0">
    <w:p w14:paraId="511BDF7C" w14:textId="77777777" w:rsidR="001B6A7E" w:rsidRDefault="001B6A7E" w:rsidP="00A16BFB">
      <w:r>
        <w:continuationSeparator/>
      </w:r>
    </w:p>
  </w:footnote>
  <w:footnote w:type="continuationNotice" w:id="1">
    <w:p w14:paraId="4597EA6F" w14:textId="77777777" w:rsidR="001B6A7E" w:rsidRDefault="001B6A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97E09" w14:textId="77777777" w:rsidR="0094403E" w:rsidRDefault="009440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65E8620" w:rsidR="00614FCD" w:rsidRPr="00614FCD" w:rsidRDefault="00071301">
    <w:pPr>
      <w:pStyle w:val="Header"/>
      <w:rPr>
        <w:sz w:val="16"/>
        <w:szCs w:val="16"/>
      </w:rPr>
    </w:pPr>
    <w:r>
      <w:rPr>
        <w:sz w:val="16"/>
        <w:szCs w:val="16"/>
      </w:rPr>
      <w:t>SFA Name:</w:t>
    </w:r>
    <w:r w:rsidR="00ED37E7">
      <w:rPr>
        <w:sz w:val="16"/>
        <w:szCs w:val="16"/>
      </w:rPr>
      <w:t xml:space="preserve"> </w:t>
    </w:r>
    <w:r w:rsidR="0094403E">
      <w:rPr>
        <w:sz w:val="16"/>
        <w:szCs w:val="16"/>
      </w:rPr>
      <w:t xml:space="preserve">East Stroudsburg Area School District </w:t>
    </w:r>
  </w:p>
  <w:p w14:paraId="360D5ABF" w14:textId="36E47801" w:rsidR="00614FCD" w:rsidRPr="00614FCD" w:rsidRDefault="00614FCD">
    <w:pPr>
      <w:pStyle w:val="Header"/>
      <w:rPr>
        <w:sz w:val="16"/>
        <w:szCs w:val="16"/>
      </w:rPr>
    </w:pPr>
    <w:r w:rsidRPr="00614FCD">
      <w:rPr>
        <w:sz w:val="16"/>
        <w:szCs w:val="16"/>
      </w:rPr>
      <w:t xml:space="preserve">SFA Agreement Number: </w:t>
    </w:r>
    <w:r w:rsidR="0094403E">
      <w:rPr>
        <w:sz w:val="16"/>
        <w:szCs w:val="16"/>
      </w:rPr>
      <w:t>120-45-20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06AE" w14:textId="77777777" w:rsidR="0094403E" w:rsidRDefault="009440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mIgkMTZT2h7CKbq9ASv7I+jxo/JIPr0448a+os4VyD6PGDxMXGrEhluSL4DzZkpWMYw+Jd5sZQI+4NEyVpkiFQ==" w:salt="Cbjdi+oiJh8KSHfhTJmR1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B6A7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09F1"/>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35E9"/>
    <w:rsid w:val="0040088B"/>
    <w:rsid w:val="00401EB3"/>
    <w:rsid w:val="004020E2"/>
    <w:rsid w:val="00402370"/>
    <w:rsid w:val="00411FC3"/>
    <w:rsid w:val="00412C7B"/>
    <w:rsid w:val="004167E3"/>
    <w:rsid w:val="00425168"/>
    <w:rsid w:val="00427845"/>
    <w:rsid w:val="00432E73"/>
    <w:rsid w:val="00435314"/>
    <w:rsid w:val="004406A2"/>
    <w:rsid w:val="00441577"/>
    <w:rsid w:val="00473949"/>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5F4CDC"/>
    <w:rsid w:val="0061164A"/>
    <w:rsid w:val="00614FCD"/>
    <w:rsid w:val="00616562"/>
    <w:rsid w:val="006226E7"/>
    <w:rsid w:val="00623E5E"/>
    <w:rsid w:val="00625924"/>
    <w:rsid w:val="00632C76"/>
    <w:rsid w:val="006377EE"/>
    <w:rsid w:val="00643132"/>
    <w:rsid w:val="006638A4"/>
    <w:rsid w:val="00686D62"/>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403E"/>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0DA0"/>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0929"/>
    <w:rsid w:val="00CA2431"/>
    <w:rsid w:val="00CB4BD5"/>
    <w:rsid w:val="00CB5195"/>
    <w:rsid w:val="00CC08CD"/>
    <w:rsid w:val="00CC1324"/>
    <w:rsid w:val="00CE66C6"/>
    <w:rsid w:val="00CE785C"/>
    <w:rsid w:val="00CE7913"/>
    <w:rsid w:val="00CF6E78"/>
    <w:rsid w:val="00D03ED5"/>
    <w:rsid w:val="00D23980"/>
    <w:rsid w:val="00D24103"/>
    <w:rsid w:val="00D25D3B"/>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549C"/>
    <w:rsid w:val="00ED6C45"/>
    <w:rsid w:val="00EE59B8"/>
    <w:rsid w:val="00EF3D9A"/>
    <w:rsid w:val="00F10712"/>
    <w:rsid w:val="00F17F0F"/>
    <w:rsid w:val="00F20382"/>
    <w:rsid w:val="00F577C4"/>
    <w:rsid w:val="00F710D3"/>
    <w:rsid w:val="00F7773A"/>
    <w:rsid w:val="00F94DA9"/>
    <w:rsid w:val="00FA0C4E"/>
    <w:rsid w:val="00FA17C0"/>
    <w:rsid w:val="00FB1D7F"/>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7B4E39C0-4A56-44E3-B81A-78322C4FADDC}"/>
</file>

<file path=customXml/itemProps4.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321</Words>
  <Characters>7536</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0</cp:revision>
  <cp:lastPrinted>2018-08-21T16:23:00Z</cp:lastPrinted>
  <dcterms:created xsi:type="dcterms:W3CDTF">2024-04-02T13:08:00Z</dcterms:created>
  <dcterms:modified xsi:type="dcterms:W3CDTF">2024-04-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7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